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regarding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7]. Gradient-based methods such as backpropagation are usually used to estimate network parameters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a good separation is achieved by the hyperplane with the greatest distance to the nearest point in the training data belonging to any class (the so-called functional margin), because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64, 65, 66, 67, 68, 61].</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finds a linear combination of features differentiating two or more sample classes in statistics and other research.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3Z</dcterms:created>
  <dcterms:modified xsi:type="dcterms:W3CDTF">2024-09-30T12: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